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A2DE7" w14:textId="77777777" w:rsidR="00334469" w:rsidRDefault="00334469" w:rsidP="00334469">
      <w:pPr>
        <w:pStyle w:val="SyleBAB"/>
      </w:pPr>
      <w:r>
        <w:t>DAFTAR GAMBAR</w:t>
      </w:r>
    </w:p>
    <w:p w14:paraId="670F9B8E" w14:textId="77777777" w:rsidR="00334469" w:rsidRDefault="00334469" w:rsidP="00334469"/>
    <w:p w14:paraId="5CCF8FF8" w14:textId="77777777" w:rsidR="00334469" w:rsidRPr="00A8755E" w:rsidRDefault="00334469" w:rsidP="00A8755E">
      <w:pPr>
        <w:jc w:val="right"/>
        <w:rPr>
          <w:b/>
          <w:bCs/>
        </w:rPr>
      </w:pPr>
      <w:r>
        <w:tab/>
      </w:r>
      <w:r w:rsidRPr="00A8755E">
        <w:rPr>
          <w:b/>
          <w:bCs/>
        </w:rPr>
        <w:t>Halaman</w:t>
      </w:r>
    </w:p>
    <w:p w14:paraId="0C220FBD" w14:textId="77777777" w:rsidR="00A8755E" w:rsidRDefault="00334469" w:rsidP="00A8755E">
      <w:pPr>
        <w:tabs>
          <w:tab w:val="right" w:leader="dot" w:pos="7371"/>
        </w:tabs>
        <w:spacing w:after="0"/>
      </w:pPr>
      <w:r>
        <w:t>Gambar 2. 1 Model View Controller</w:t>
      </w:r>
      <w:r w:rsidR="00A8755E">
        <w:tab/>
      </w:r>
      <w:r>
        <w:t>6</w:t>
      </w:r>
    </w:p>
    <w:p w14:paraId="162FCB63" w14:textId="77777777" w:rsidR="00A8755E" w:rsidRDefault="00334469" w:rsidP="00A8755E">
      <w:pPr>
        <w:tabs>
          <w:tab w:val="right" w:leader="dot" w:pos="7371"/>
        </w:tabs>
        <w:spacing w:after="0"/>
      </w:pPr>
      <w:r>
        <w:t>Gambar 3. 1 Arsitektur Sistem</w:t>
      </w:r>
      <w:r>
        <w:tab/>
        <w:t>13</w:t>
      </w:r>
    </w:p>
    <w:p w14:paraId="754D0B7F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 Diagram Blok Perancangan</w:t>
      </w:r>
      <w:r>
        <w:tab/>
        <w:t>16</w:t>
      </w:r>
    </w:p>
    <w:p w14:paraId="6214EA66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2 Gambaran Umum Sistem</w:t>
      </w:r>
      <w:r>
        <w:tab/>
        <w:t>20</w:t>
      </w:r>
    </w:p>
    <w:p w14:paraId="2EEA6E16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3 User Flow Aplikasi</w:t>
      </w:r>
      <w:r>
        <w:tab/>
        <w:t>21</w:t>
      </w:r>
    </w:p>
    <w:p w14:paraId="1B30FD2B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4 Diagram use case pengguna mahasiswa</w:t>
      </w:r>
      <w:r>
        <w:tab/>
        <w:t>22</w:t>
      </w:r>
    </w:p>
    <w:p w14:paraId="0BB4A738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5 Diagram use case pengguna panitia</w:t>
      </w:r>
      <w:r>
        <w:tab/>
        <w:t>23</w:t>
      </w:r>
    </w:p>
    <w:p w14:paraId="4A50C33C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6 Database schema dari aplikasi</w:t>
      </w:r>
      <w:r>
        <w:tab/>
        <w:t>44</w:t>
      </w:r>
    </w:p>
    <w:p w14:paraId="61BB6025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7 work breakdown structure pada sistem</w:t>
      </w:r>
      <w:r>
        <w:tab/>
        <w:t>45</w:t>
      </w:r>
    </w:p>
    <w:p w14:paraId="7A8864FE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8 Upload dokumen skripsi dan tugas akhir</w:t>
      </w:r>
      <w:r>
        <w:tab/>
        <w:t>46</w:t>
      </w:r>
    </w:p>
    <w:p w14:paraId="5027C135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9 Flowchart filter kandidat pembanding</w:t>
      </w:r>
      <w:r>
        <w:tab/>
        <w:t>47</w:t>
      </w:r>
    </w:p>
    <w:p w14:paraId="520194AF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0 Flowchart proses LCS</w:t>
      </w:r>
      <w:r>
        <w:tab/>
        <w:t>48</w:t>
      </w:r>
    </w:p>
    <w:p w14:paraId="0C0204E6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1 Halaman Registrasi dan Login</w:t>
      </w:r>
      <w:r>
        <w:tab/>
        <w:t>49</w:t>
      </w:r>
    </w:p>
    <w:p w14:paraId="0012601A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2 Halaman Dokumen</w:t>
      </w:r>
      <w:r>
        <w:tab/>
        <w:t>50</w:t>
      </w:r>
    </w:p>
    <w:p w14:paraId="5B432870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3 Halaman Upload Dokumen</w:t>
      </w:r>
      <w:r>
        <w:tab/>
        <w:t>50</w:t>
      </w:r>
    </w:p>
    <w:p w14:paraId="15CB22C3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4 Halaman Uji Plagiasi</w:t>
      </w:r>
      <w:r>
        <w:tab/>
        <w:t>51</w:t>
      </w:r>
    </w:p>
    <w:p w14:paraId="007026B4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5 Halaman Filter</w:t>
      </w:r>
      <w:r>
        <w:tab/>
        <w:t>51</w:t>
      </w:r>
    </w:p>
    <w:p w14:paraId="0F213DAF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6 Halaman Proses Deteksi</w:t>
      </w:r>
      <w:r>
        <w:tab/>
        <w:t>52</w:t>
      </w:r>
    </w:p>
    <w:p w14:paraId="1DE3D1FB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7 Halaman Laporan Hasil Uji Plagiasi</w:t>
      </w:r>
      <w:r>
        <w:tab/>
        <w:t>52</w:t>
      </w:r>
    </w:p>
    <w:p w14:paraId="2AA7A1F9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8 Halaman Dashboard</w:t>
      </w:r>
      <w:r>
        <w:tab/>
        <w:t>53</w:t>
      </w:r>
    </w:p>
    <w:p w14:paraId="1B506699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19 Halaman Data Mahasiswa D3 Manajemen Informatika</w:t>
      </w:r>
      <w:r>
        <w:tab/>
        <w:t>53</w:t>
      </w:r>
    </w:p>
    <w:p w14:paraId="0124B470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20 Halaman Data Mahasiswa D4 Teknik Informatika</w:t>
      </w:r>
      <w:r>
        <w:tab/>
        <w:t>54</w:t>
      </w:r>
    </w:p>
    <w:p w14:paraId="115C56C5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21 Halaman Dokumen Dataset</w:t>
      </w:r>
      <w:r>
        <w:tab/>
        <w:t>54</w:t>
      </w:r>
    </w:p>
    <w:p w14:paraId="7BBB9450" w14:textId="77777777" w:rsidR="00A8755E" w:rsidRDefault="00334469" w:rsidP="00A8755E">
      <w:pPr>
        <w:tabs>
          <w:tab w:val="right" w:leader="dot" w:pos="7371"/>
        </w:tabs>
        <w:spacing w:after="0"/>
      </w:pPr>
      <w:r>
        <w:t>Gambar 4. 22 Halaman Upload Dokumen Pembanding</w:t>
      </w:r>
      <w:r>
        <w:tab/>
        <w:t>55</w:t>
      </w:r>
    </w:p>
    <w:p w14:paraId="7E5FE613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 Basis Data Aplikasi</w:t>
      </w:r>
      <w:r>
        <w:tab/>
        <w:t>56</w:t>
      </w:r>
    </w:p>
    <w:p w14:paraId="3C3A4D9A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 Tabel Users</w:t>
      </w:r>
      <w:r>
        <w:tab/>
        <w:t>57</w:t>
      </w:r>
    </w:p>
    <w:p w14:paraId="27DB3CF2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3 Tabel Tahun</w:t>
      </w:r>
      <w:r>
        <w:tab/>
        <w:t>58</w:t>
      </w:r>
    </w:p>
    <w:p w14:paraId="6913219A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4 Tabel Antrian Dataset</w:t>
      </w:r>
      <w:r>
        <w:tab/>
        <w:t>58</w:t>
      </w:r>
    </w:p>
    <w:p w14:paraId="045D50AA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5 Tabel Dataset</w:t>
      </w:r>
      <w:r>
        <w:tab/>
        <w:t>59</w:t>
      </w:r>
    </w:p>
    <w:p w14:paraId="7CEAF2C8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6 Tabel Dokumen User</w:t>
      </w:r>
      <w:r>
        <w:tab/>
        <w:t>60</w:t>
      </w:r>
    </w:p>
    <w:p w14:paraId="07C92F69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7 Tabel Antrian Dokumen</w:t>
      </w:r>
      <w:r>
        <w:tab/>
        <w:t>61</w:t>
      </w:r>
    </w:p>
    <w:p w14:paraId="3488E526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8 Halaman Utama Website</w:t>
      </w:r>
      <w:r>
        <w:tab/>
        <w:t>73</w:t>
      </w:r>
    </w:p>
    <w:p w14:paraId="64D5268E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9 Lanjutan Halaman Utama Website</w:t>
      </w:r>
      <w:r>
        <w:tab/>
        <w:t>73</w:t>
      </w:r>
    </w:p>
    <w:p w14:paraId="3D10918B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0 Lanjutan Halaman Utama Website</w:t>
      </w:r>
      <w:r>
        <w:tab/>
        <w:t>74</w:t>
      </w:r>
    </w:p>
    <w:p w14:paraId="00EFB384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1 Lanjutan Halaman Utama Website</w:t>
      </w:r>
      <w:r>
        <w:tab/>
        <w:t>74</w:t>
      </w:r>
    </w:p>
    <w:p w14:paraId="10D22C51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2 Halaman Utama Admin Mahasiswa</w:t>
      </w:r>
      <w:r>
        <w:tab/>
        <w:t>75</w:t>
      </w:r>
    </w:p>
    <w:p w14:paraId="1A70CBAD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3 Halaman Lihat Data</w:t>
      </w:r>
      <w:r>
        <w:tab/>
        <w:t>75</w:t>
      </w:r>
    </w:p>
    <w:p w14:paraId="5B83FD66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4 Halaman Lihat teks keseluruhan</w:t>
      </w:r>
      <w:r>
        <w:tab/>
        <w:t>76</w:t>
      </w:r>
    </w:p>
    <w:p w14:paraId="6603166E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5 Halaman Edit Data</w:t>
      </w:r>
      <w:r>
        <w:tab/>
        <w:t>76</w:t>
      </w:r>
    </w:p>
    <w:p w14:paraId="5DE424FA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6 Halaman Upload Dokumen Baru</w:t>
      </w:r>
      <w:r>
        <w:tab/>
        <w:t>77</w:t>
      </w:r>
    </w:p>
    <w:p w14:paraId="6286B53C" w14:textId="77777777" w:rsidR="00A8755E" w:rsidRDefault="00334469" w:rsidP="00A8755E">
      <w:pPr>
        <w:tabs>
          <w:tab w:val="right" w:leader="dot" w:pos="7371"/>
        </w:tabs>
        <w:spacing w:after="0"/>
      </w:pPr>
      <w:r>
        <w:lastRenderedPageBreak/>
        <w:t>Gambar 5. 17 Halaman Uji Plagiasi</w:t>
      </w:r>
      <w:r>
        <w:tab/>
        <w:t>78</w:t>
      </w:r>
    </w:p>
    <w:p w14:paraId="4BD775FD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8 Halaman Pilih Dokumen Uji</w:t>
      </w:r>
      <w:r>
        <w:tab/>
        <w:t>78</w:t>
      </w:r>
    </w:p>
    <w:p w14:paraId="19D63D33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19 Halaman Hasil Filter Kandidat pembanding</w:t>
      </w:r>
      <w:r>
        <w:tab/>
        <w:t>79</w:t>
      </w:r>
    </w:p>
    <w:p w14:paraId="1CC2A649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0 Halaman Hasil Uji</w:t>
      </w:r>
      <w:r>
        <w:tab/>
        <w:t>79</w:t>
      </w:r>
    </w:p>
    <w:p w14:paraId="5EAC4311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1 Halaman Dashboard Panitia</w:t>
      </w:r>
      <w:r>
        <w:tab/>
        <w:t>80</w:t>
      </w:r>
    </w:p>
    <w:p w14:paraId="07F475D1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2 Halaman Mahasiswa D3 Manajemen Informatika</w:t>
      </w:r>
      <w:r>
        <w:tab/>
        <w:t>81</w:t>
      </w:r>
    </w:p>
    <w:p w14:paraId="34E7C1AE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3 Halaman mahasiswa D4 teknik informatika</w:t>
      </w:r>
      <w:r>
        <w:tab/>
        <w:t>81</w:t>
      </w:r>
    </w:p>
    <w:p w14:paraId="1313E3B8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4 Halaman mahasiswa D3 yang sudah upload</w:t>
      </w:r>
      <w:r>
        <w:tab/>
        <w:t>82</w:t>
      </w:r>
    </w:p>
    <w:p w14:paraId="4DA36F6B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5 Halaman mahasiswa D4 yang sudah upload</w:t>
      </w:r>
      <w:r>
        <w:tab/>
        <w:t>82</w:t>
      </w:r>
    </w:p>
    <w:p w14:paraId="23311B67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6 Halaman dataset</w:t>
      </w:r>
      <w:r>
        <w:tab/>
        <w:t>83</w:t>
      </w:r>
    </w:p>
    <w:p w14:paraId="6EFC84C4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7 Halaman Lihat Data Lengkap</w:t>
      </w:r>
      <w:r>
        <w:tab/>
        <w:t>83</w:t>
      </w:r>
    </w:p>
    <w:p w14:paraId="133A56BC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8 Halaman Lihat Teks Keseluruhan</w:t>
      </w:r>
      <w:r>
        <w:tab/>
        <w:t>84</w:t>
      </w:r>
    </w:p>
    <w:p w14:paraId="17E19906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29 Halaman Edit Data</w:t>
      </w:r>
      <w:r>
        <w:tab/>
        <w:t>84</w:t>
      </w:r>
    </w:p>
    <w:p w14:paraId="24E9562D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30 Halaman Tahun</w:t>
      </w:r>
      <w:r>
        <w:tab/>
        <w:t>85</w:t>
      </w:r>
    </w:p>
    <w:p w14:paraId="0B11E077" w14:textId="77777777" w:rsidR="00A8755E" w:rsidRDefault="00334469" w:rsidP="00A8755E">
      <w:pPr>
        <w:tabs>
          <w:tab w:val="right" w:leader="dot" w:pos="7371"/>
        </w:tabs>
        <w:spacing w:after="0"/>
      </w:pPr>
      <w:r>
        <w:t>Gambar 5. 31 Rumus LCS</w:t>
      </w:r>
      <w:r>
        <w:tab/>
        <w:t>90</w:t>
      </w:r>
    </w:p>
    <w:p w14:paraId="58D8EE78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1 Hasil Pemilihan Kandidat Pembanding Kasus Pertama</w:t>
      </w:r>
      <w:r>
        <w:tab/>
        <w:t>100</w:t>
      </w:r>
    </w:p>
    <w:p w14:paraId="29918094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2 Hasil Pengujian Pada Kasus Pertama</w:t>
      </w:r>
      <w:r>
        <w:tab/>
        <w:t>100</w:t>
      </w:r>
    </w:p>
    <w:p w14:paraId="67FF8F64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3 Tampilan Detail Hasil Setiap Kandidat Pembanding</w:t>
      </w:r>
      <w:r>
        <w:tab/>
        <w:t>101</w:t>
      </w:r>
    </w:p>
    <w:p w14:paraId="5141FFBD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4 Hasil Pemilihan Kandidat Pembanding Kasus Kedua</w:t>
      </w:r>
      <w:r>
        <w:tab/>
        <w:t>102</w:t>
      </w:r>
    </w:p>
    <w:p w14:paraId="0D0C10E0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5 Hasil Pengujian Pada Kasus Kedua</w:t>
      </w:r>
      <w:r>
        <w:tab/>
        <w:t>103</w:t>
      </w:r>
    </w:p>
    <w:p w14:paraId="7775B2EF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6 Hasil Pemilihan Kandidat Pembanding Kasus Ketiga</w:t>
      </w:r>
      <w:r>
        <w:tab/>
        <w:t>104</w:t>
      </w:r>
    </w:p>
    <w:p w14:paraId="7CC37F7E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7 Hasil Pengujian Pada Kasus Ketiga</w:t>
      </w:r>
      <w:r>
        <w:tab/>
        <w:t>105</w:t>
      </w:r>
    </w:p>
    <w:p w14:paraId="17327DB6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8 Tampilan Detail Hasil Setiap Kandidat Pembanding</w:t>
      </w:r>
      <w:r>
        <w:tab/>
        <w:t>105</w:t>
      </w:r>
    </w:p>
    <w:p w14:paraId="42772AB5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9 Perhitungan Kasus Pertama Pada Sistem</w:t>
      </w:r>
      <w:r>
        <w:tab/>
        <w:t>107</w:t>
      </w:r>
    </w:p>
    <w:p w14:paraId="6F3898BB" w14:textId="77777777" w:rsidR="00A8755E" w:rsidRDefault="00334469" w:rsidP="00A8755E">
      <w:pPr>
        <w:tabs>
          <w:tab w:val="right" w:leader="dot" w:pos="7371"/>
        </w:tabs>
        <w:spacing w:after="0"/>
      </w:pPr>
      <w:r>
        <w:t>Gambar 6. 10 Perhitungan Kasus Kedua  Pada Sistem</w:t>
      </w:r>
      <w:r>
        <w:tab/>
        <w:t>108</w:t>
      </w:r>
    </w:p>
    <w:p w14:paraId="6BAA165F" w14:textId="649625E4" w:rsidR="00334469" w:rsidRDefault="00334469" w:rsidP="00A8755E">
      <w:pPr>
        <w:tabs>
          <w:tab w:val="right" w:leader="dot" w:pos="7371"/>
        </w:tabs>
        <w:spacing w:after="0"/>
      </w:pPr>
      <w:bookmarkStart w:id="0" w:name="_GoBack"/>
      <w:bookmarkEnd w:id="0"/>
      <w:r>
        <w:t>Gambar 6. 11 Perhitungan Kasus Ketiga  Pada Sistem</w:t>
      </w:r>
      <w:r>
        <w:tab/>
        <w:t>109</w:t>
      </w:r>
    </w:p>
    <w:p w14:paraId="081AC398" w14:textId="201A8EC6" w:rsidR="000D0DC7" w:rsidRPr="004D3F27" w:rsidRDefault="000D0DC7" w:rsidP="004D3F27"/>
    <w:sectPr w:rsidR="000D0DC7" w:rsidRPr="004D3F27" w:rsidSect="00AB76FF">
      <w:headerReference w:type="default" r:id="rId7"/>
      <w:footerReference w:type="default" r:id="rId8"/>
      <w:footerReference w:type="first" r:id="rId9"/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01780" w14:textId="77777777" w:rsidR="00CF5CF8" w:rsidRDefault="00CF5CF8" w:rsidP="005F16BD">
      <w:pPr>
        <w:spacing w:after="0" w:line="240" w:lineRule="auto"/>
      </w:pPr>
      <w:r>
        <w:separator/>
      </w:r>
    </w:p>
  </w:endnote>
  <w:endnote w:type="continuationSeparator" w:id="0">
    <w:p w14:paraId="3B21B532" w14:textId="77777777" w:rsidR="00CF5CF8" w:rsidRDefault="00CF5CF8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CF5CF8">
    <w:pPr>
      <w:pStyle w:val="Footer"/>
      <w:jc w:val="center"/>
    </w:pPr>
  </w:p>
  <w:p w14:paraId="3D2B5ABF" w14:textId="77777777" w:rsidR="00D41879" w:rsidRDefault="00CF5C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CF5CF8">
    <w:pPr>
      <w:pStyle w:val="Footer"/>
      <w:jc w:val="center"/>
    </w:pPr>
  </w:p>
  <w:p w14:paraId="4435D677" w14:textId="77777777" w:rsidR="00D41879" w:rsidRDefault="00CF5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63F42" w14:textId="77777777" w:rsidR="00CF5CF8" w:rsidRDefault="00CF5CF8" w:rsidP="005F16BD">
      <w:pPr>
        <w:spacing w:after="0" w:line="240" w:lineRule="auto"/>
      </w:pPr>
      <w:r>
        <w:separator/>
      </w:r>
    </w:p>
  </w:footnote>
  <w:footnote w:type="continuationSeparator" w:id="0">
    <w:p w14:paraId="08177984" w14:textId="77777777" w:rsidR="00CF5CF8" w:rsidRDefault="00CF5CF8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AF619" w14:textId="77777777" w:rsidR="00D41879" w:rsidRDefault="00CF5CF8">
    <w:pPr>
      <w:pStyle w:val="Header"/>
      <w:jc w:val="right"/>
    </w:pPr>
  </w:p>
  <w:p w14:paraId="046FEFBB" w14:textId="77777777" w:rsidR="00D41879" w:rsidRDefault="00CF5C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CF14F9"/>
    <w:multiLevelType w:val="hybridMultilevel"/>
    <w:tmpl w:val="33A470AA"/>
    <w:lvl w:ilvl="0" w:tplc="4934D3B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2A12B6"/>
    <w:rsid w:val="002D5FDE"/>
    <w:rsid w:val="00334469"/>
    <w:rsid w:val="004D3F27"/>
    <w:rsid w:val="00544C92"/>
    <w:rsid w:val="005F16BD"/>
    <w:rsid w:val="00633503"/>
    <w:rsid w:val="00803224"/>
    <w:rsid w:val="008F0C18"/>
    <w:rsid w:val="009260B6"/>
    <w:rsid w:val="009B51D5"/>
    <w:rsid w:val="009D7B2B"/>
    <w:rsid w:val="00A8755E"/>
    <w:rsid w:val="00AB76FF"/>
    <w:rsid w:val="00B11DC6"/>
    <w:rsid w:val="00B263EE"/>
    <w:rsid w:val="00CF5CF8"/>
    <w:rsid w:val="00EC3D32"/>
    <w:rsid w:val="00F84FCA"/>
    <w:rsid w:val="00FB5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AB76FF"/>
    <w:pPr>
      <w:ind w:left="720"/>
      <w:contextualSpacing/>
    </w:p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AB76FF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9D7B2B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B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1D5"/>
    <w:rPr>
      <w:color w:val="0563C1" w:themeColor="hyperlink"/>
      <w:u w:val="single"/>
    </w:rPr>
  </w:style>
  <w:style w:type="paragraph" w:customStyle="1" w:styleId="SyleBAB">
    <w:name w:val="Syle BAB"/>
    <w:basedOn w:val="Heading1"/>
    <w:link w:val="SyleBABChar"/>
    <w:qFormat/>
    <w:rsid w:val="009B51D5"/>
    <w:pPr>
      <w:jc w:val="center"/>
    </w:pPr>
  </w:style>
  <w:style w:type="character" w:customStyle="1" w:styleId="SyleBABChar">
    <w:name w:val="Syle BAB Char"/>
    <w:basedOn w:val="Heading1Char"/>
    <w:link w:val="SyleBAB"/>
    <w:rsid w:val="009B51D5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4D3F2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2</cp:revision>
  <dcterms:created xsi:type="dcterms:W3CDTF">2019-08-23T14:04:00Z</dcterms:created>
  <dcterms:modified xsi:type="dcterms:W3CDTF">2019-08-23T14:04:00Z</dcterms:modified>
</cp:coreProperties>
</file>